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having been shown to be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These data also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utilized alternative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ed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d that</w:t>
      </w:r>
      <w:r>
        <w:t xml:space="preserve"> </w:t>
      </w:r>
      <w:r>
        <w:rPr>
          <w:i/>
        </w:rPr>
        <w:t xml:space="preserve">C. difficile</w:t>
      </w:r>
      <w:r>
        <w:t xml:space="preserve"> </w:t>
      </w:r>
      <w:r>
        <w:t xml:space="preserve">colonized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6)</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7)</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8)</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ed that catabolism of amino acids and specific carbohydrates are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9)</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30)</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1)</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2)</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3)</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4–36)</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7)</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8)</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7)</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their synthesis.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9)</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ed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with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40)</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with significant change in cefoperazone-pretreatment (</w:t>
      </w:r>
      <w:r>
        <w:rPr>
          <w:i/>
        </w:rPr>
        <w:t xml:space="preserve">P</w:t>
      </w:r>
      <w:r>
        <w:t xml:space="preserve"> </w:t>
      </w:r>
      <w:r>
        <w:t xml:space="preserve">= 0.217). These results strongly supported the hypothesis that amino acids are a primary energy source of</w:t>
      </w:r>
      <w:r>
        <w:t xml:space="preserve"> </w:t>
      </w:r>
      <w:r>
        <w:rPr>
          <w:i/>
        </w:rPr>
        <w:t xml:space="preserve">C. difficile</w:t>
      </w:r>
      <w:r>
        <w:t xml:space="preserve"> </w:t>
      </w:r>
      <w:r>
        <w:t xml:space="preserve">during infection.</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9)</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40)</w:t>
      </w:r>
      <w:r>
        <w:t xml:space="preserve">, it may also have the ability to catabolize these purines to participate downstream in Stickland reactions</w:t>
      </w:r>
      <w:r>
        <w:t xml:space="preserve"> </w:t>
      </w:r>
      <w:r>
        <w:t xml:space="preserve">(41)</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6)</w:t>
      </w:r>
      <w:r>
        <w:t xml:space="preserve">. Together, these data supported network-derived importance scores as well as our hypothesis that</w:t>
      </w:r>
      <w:r>
        <w:t xml:space="preserve"> </w:t>
      </w:r>
      <w:r>
        <w:rPr>
          <w:i/>
        </w:rPr>
        <w:t xml:space="preserve">C. difficile</w:t>
      </w:r>
      <w:r>
        <w:t xml:space="preserve"> </w:t>
      </w:r>
      <w:r>
        <w:t xml:space="preserve">adapted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2)</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3)</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4)</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5)</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7)</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8)</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1)</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4)</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Important metabolites included in this analysis were calculated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7.</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8.</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0.</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1.</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2.</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4.</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8.</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0.</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1.</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3.</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4.</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7.</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0.</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1.</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4.</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e8b63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7T14:50:01Z</dcterms:created>
  <dcterms:modified xsi:type="dcterms:W3CDTF">2017-03-17T14:50:01Z</dcterms:modified>
</cp:coreProperties>
</file>